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33001" w14:textId="153B3AD8" w:rsidR="00C37D8C" w:rsidRDefault="00B72A20" w:rsidP="000C1CBD">
      <w:pPr>
        <w:jc w:val="center"/>
      </w:pPr>
      <w:r>
        <w:rPr>
          <w:noProof/>
        </w:rPr>
        <w:drawing>
          <wp:inline distT="0" distB="0" distL="0" distR="0" wp14:anchorId="1C4D2213" wp14:editId="229F9CF9">
            <wp:extent cx="2123228" cy="6537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of Champions Logo without Mayor's Nam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836" cy="66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F90AF" w14:textId="77777777" w:rsidR="0070270C" w:rsidRDefault="0070270C" w:rsidP="000C1CBD">
      <w:pPr>
        <w:contextualSpacing/>
        <w:rPr>
          <w:rFonts w:ascii="Arial" w:hAnsi="Arial" w:cs="Arial"/>
          <w:b/>
        </w:rPr>
      </w:pPr>
    </w:p>
    <w:p w14:paraId="7939EA67" w14:textId="77777777" w:rsidR="0070270C" w:rsidRDefault="0070270C" w:rsidP="000C1CBD">
      <w:pPr>
        <w:contextualSpacing/>
        <w:rPr>
          <w:rFonts w:ascii="Arial" w:hAnsi="Arial" w:cs="Arial"/>
          <w:b/>
        </w:rPr>
      </w:pPr>
    </w:p>
    <w:p w14:paraId="6A8D63CC" w14:textId="6CAE63DC" w:rsidR="000C1CBD" w:rsidRPr="004A6DE5" w:rsidRDefault="00FA61C1" w:rsidP="000C1CBD">
      <w:pPr>
        <w:contextualSpacing/>
        <w:rPr>
          <w:rFonts w:ascii="Arial" w:hAnsi="Arial" w:cs="Arial"/>
          <w:b/>
        </w:rPr>
      </w:pPr>
      <w:r w:rsidRPr="004A6DE5">
        <w:rPr>
          <w:rFonts w:ascii="Arial" w:hAnsi="Arial" w:cs="Arial"/>
          <w:b/>
        </w:rPr>
        <w:t>FRONT DESK ATTENDANT</w:t>
      </w:r>
      <w:r w:rsidR="004A6DE5">
        <w:rPr>
          <w:rFonts w:ascii="Arial" w:hAnsi="Arial" w:cs="Arial"/>
          <w:b/>
        </w:rPr>
        <w:t xml:space="preserve">, </w:t>
      </w:r>
      <w:r w:rsidR="00E155B3">
        <w:rPr>
          <w:rFonts w:ascii="Arial" w:hAnsi="Arial" w:cs="Arial"/>
          <w:b/>
        </w:rPr>
        <w:t>PART-TIME</w:t>
      </w:r>
      <w:r w:rsidR="001D278C" w:rsidRPr="004A6DE5">
        <w:rPr>
          <w:rFonts w:ascii="Arial" w:hAnsi="Arial" w:cs="Arial"/>
          <w:b/>
        </w:rPr>
        <w:br/>
      </w:r>
    </w:p>
    <w:p w14:paraId="0529D8A6" w14:textId="249498D1" w:rsidR="003E2EE0" w:rsidRPr="004A6DE5" w:rsidRDefault="00FA61C1" w:rsidP="000C1CBD">
      <w:pPr>
        <w:contextualSpacing/>
        <w:rPr>
          <w:rFonts w:ascii="Arial" w:hAnsi="Arial" w:cs="Arial"/>
        </w:rPr>
      </w:pPr>
      <w:r w:rsidRPr="004A6DE5">
        <w:rPr>
          <w:rFonts w:ascii="Arial" w:hAnsi="Arial" w:cs="Arial"/>
          <w:b/>
          <w:u w:val="single"/>
        </w:rPr>
        <w:t>WAGE RANGE</w:t>
      </w:r>
      <w:r w:rsidR="001D278C" w:rsidRPr="004A6DE5">
        <w:rPr>
          <w:rFonts w:ascii="Arial" w:hAnsi="Arial" w:cs="Arial"/>
          <w:b/>
          <w:u w:val="single"/>
        </w:rPr>
        <w:t>:</w:t>
      </w:r>
      <w:r w:rsidR="001D278C" w:rsidRPr="004A6DE5">
        <w:rPr>
          <w:rFonts w:ascii="Arial" w:hAnsi="Arial" w:cs="Arial"/>
          <w:b/>
        </w:rPr>
        <w:t xml:space="preserve"> </w:t>
      </w:r>
      <w:r w:rsidR="000C1CBD" w:rsidRPr="004A6DE5">
        <w:rPr>
          <w:rFonts w:ascii="Arial" w:hAnsi="Arial" w:cs="Arial"/>
        </w:rPr>
        <w:t>Minimum Wage - $</w:t>
      </w:r>
      <w:r w:rsidR="00B363A5" w:rsidRPr="004A6DE5">
        <w:rPr>
          <w:rFonts w:ascii="Arial" w:hAnsi="Arial" w:cs="Arial"/>
        </w:rPr>
        <w:t>1</w:t>
      </w:r>
      <w:r w:rsidR="00680BFD">
        <w:rPr>
          <w:rFonts w:ascii="Arial" w:hAnsi="Arial" w:cs="Arial"/>
        </w:rPr>
        <w:t>5</w:t>
      </w:r>
      <w:r w:rsidR="00B363A5" w:rsidRPr="004A6DE5">
        <w:rPr>
          <w:rFonts w:ascii="Arial" w:hAnsi="Arial" w:cs="Arial"/>
        </w:rPr>
        <w:t>.</w:t>
      </w:r>
      <w:r w:rsidR="00680BFD">
        <w:rPr>
          <w:rFonts w:ascii="Arial" w:hAnsi="Arial" w:cs="Arial"/>
        </w:rPr>
        <w:t>5</w:t>
      </w:r>
      <w:r w:rsidR="00B363A5" w:rsidRPr="004A6DE5">
        <w:rPr>
          <w:rFonts w:ascii="Arial" w:hAnsi="Arial" w:cs="Arial"/>
        </w:rPr>
        <w:t>0</w:t>
      </w:r>
      <w:r w:rsidRPr="004A6DE5">
        <w:rPr>
          <w:rFonts w:ascii="Arial" w:hAnsi="Arial" w:cs="Arial"/>
        </w:rPr>
        <w:t>/per hour</w:t>
      </w:r>
    </w:p>
    <w:p w14:paraId="316915D2" w14:textId="29A7A044" w:rsidR="003F089F" w:rsidRPr="004A6DE5" w:rsidRDefault="003F089F" w:rsidP="000C1CBD">
      <w:pPr>
        <w:contextualSpacing/>
        <w:rPr>
          <w:rFonts w:ascii="Arial" w:hAnsi="Arial" w:cs="Arial"/>
        </w:rPr>
      </w:pPr>
    </w:p>
    <w:p w14:paraId="1A14E242" w14:textId="43122FD0" w:rsidR="003F089F" w:rsidRPr="004A6DE5" w:rsidRDefault="00FA61C1" w:rsidP="000C1CBD">
      <w:pPr>
        <w:contextualSpacing/>
        <w:rPr>
          <w:rFonts w:ascii="Arial" w:hAnsi="Arial" w:cs="Arial"/>
        </w:rPr>
      </w:pPr>
      <w:r w:rsidRPr="004A6DE5">
        <w:rPr>
          <w:rFonts w:ascii="Arial" w:hAnsi="Arial" w:cs="Arial"/>
          <w:b/>
          <w:u w:val="single"/>
        </w:rPr>
        <w:t>DESCRIPTION</w:t>
      </w:r>
      <w:r w:rsidR="000C1CBD" w:rsidRPr="004A6DE5">
        <w:rPr>
          <w:rFonts w:ascii="Arial" w:hAnsi="Arial" w:cs="Arial"/>
          <w:b/>
          <w:u w:val="single"/>
        </w:rPr>
        <w:t>:</w:t>
      </w:r>
      <w:r w:rsidR="000C1CBD" w:rsidRPr="004A6DE5">
        <w:rPr>
          <w:rFonts w:ascii="Arial" w:hAnsi="Arial" w:cs="Arial"/>
          <w:b/>
          <w:u w:val="single"/>
        </w:rPr>
        <w:br/>
      </w:r>
      <w:r w:rsidR="000C1CBD" w:rsidRPr="004A6DE5">
        <w:rPr>
          <w:rFonts w:ascii="Arial" w:hAnsi="Arial" w:cs="Arial"/>
          <w:b/>
          <w:u w:val="single"/>
        </w:rPr>
        <w:br/>
      </w:r>
      <w:r w:rsidR="003F089F" w:rsidRPr="004A6DE5">
        <w:rPr>
          <w:rFonts w:ascii="Arial" w:hAnsi="Arial" w:cs="Arial"/>
        </w:rPr>
        <w:t>Front Desk Attendants are the first impression of the Massillon Parks and Recreation.  They are responsible for controlling access to the Recreation Center while providing a high level of quality customer service (i.e. – greeting, providing program information</w:t>
      </w:r>
      <w:r w:rsidR="000C1CBD" w:rsidRPr="004A6DE5">
        <w:rPr>
          <w:rFonts w:ascii="Arial" w:hAnsi="Arial" w:cs="Arial"/>
        </w:rPr>
        <w:t>,</w:t>
      </w:r>
      <w:r w:rsidR="003F089F" w:rsidRPr="004A6DE5">
        <w:rPr>
          <w:rFonts w:ascii="Arial" w:hAnsi="Arial" w:cs="Arial"/>
        </w:rPr>
        <w:t xml:space="preserve"> and sales).  Front Desk Attendants need to be knowledgeable in all program activities, events</w:t>
      </w:r>
      <w:r w:rsidR="000C1CBD" w:rsidRPr="004A6DE5">
        <w:rPr>
          <w:rFonts w:ascii="Arial" w:hAnsi="Arial" w:cs="Arial"/>
        </w:rPr>
        <w:t>,</w:t>
      </w:r>
      <w:r w:rsidR="003F089F" w:rsidRPr="004A6DE5">
        <w:rPr>
          <w:rFonts w:ascii="Arial" w:hAnsi="Arial" w:cs="Arial"/>
        </w:rPr>
        <w:t xml:space="preserve"> and facilities of Parks and Recreation in order to inform participants.  Front Desk Attendants are also responsible for checking in/out recreation equipment, acting as a resource, handling payment transactions, answering telephones, enforcing rules and regulations of the </w:t>
      </w:r>
      <w:r w:rsidR="000C1CBD" w:rsidRPr="004A6DE5">
        <w:rPr>
          <w:rFonts w:ascii="Arial" w:hAnsi="Arial" w:cs="Arial"/>
        </w:rPr>
        <w:t>Parks and Recreation,</w:t>
      </w:r>
      <w:r w:rsidR="003F089F" w:rsidRPr="004A6DE5">
        <w:rPr>
          <w:rFonts w:ascii="Arial" w:hAnsi="Arial" w:cs="Arial"/>
        </w:rPr>
        <w:t xml:space="preserve"> and any additional tasks that may be assigned.  Front Desk Attendants are expected to promote other recreation programs, classes, fitness, special events</w:t>
      </w:r>
      <w:r w:rsidR="000C1CBD" w:rsidRPr="004A6DE5">
        <w:rPr>
          <w:rFonts w:ascii="Arial" w:hAnsi="Arial" w:cs="Arial"/>
        </w:rPr>
        <w:t>,</w:t>
      </w:r>
      <w:r w:rsidR="003F089F" w:rsidRPr="004A6DE5">
        <w:rPr>
          <w:rFonts w:ascii="Arial" w:hAnsi="Arial" w:cs="Arial"/>
        </w:rPr>
        <w:t xml:space="preserve"> and facilities.</w:t>
      </w:r>
    </w:p>
    <w:p w14:paraId="44629097" w14:textId="27A4522E" w:rsidR="000C1CBD" w:rsidRPr="004A6DE5" w:rsidRDefault="00FA61C1" w:rsidP="000C1CBD">
      <w:pPr>
        <w:pStyle w:val="Default"/>
        <w:spacing w:line="276" w:lineRule="auto"/>
        <w:rPr>
          <w:rFonts w:ascii="Arial" w:hAnsi="Arial" w:cs="Arial"/>
          <w:b/>
          <w:sz w:val="22"/>
          <w:szCs w:val="22"/>
          <w:u w:val="single"/>
        </w:rPr>
      </w:pPr>
      <w:r w:rsidRPr="004A6DE5">
        <w:rPr>
          <w:rFonts w:ascii="Arial" w:hAnsi="Arial" w:cs="Arial"/>
          <w:b/>
          <w:sz w:val="22"/>
          <w:szCs w:val="22"/>
          <w:u w:val="single"/>
        </w:rPr>
        <w:t>REQUIREMENTS</w:t>
      </w:r>
      <w:r w:rsidR="000C1CBD" w:rsidRPr="004A6DE5">
        <w:rPr>
          <w:rFonts w:ascii="Arial" w:hAnsi="Arial" w:cs="Arial"/>
          <w:b/>
          <w:sz w:val="22"/>
          <w:szCs w:val="22"/>
          <w:u w:val="single"/>
        </w:rPr>
        <w:t>:</w:t>
      </w:r>
      <w:r w:rsidR="000C1CBD" w:rsidRPr="004A6DE5">
        <w:rPr>
          <w:rFonts w:ascii="Arial" w:hAnsi="Arial" w:cs="Arial"/>
          <w:b/>
          <w:sz w:val="22"/>
          <w:szCs w:val="22"/>
          <w:u w:val="single"/>
        </w:rPr>
        <w:br/>
        <w:t xml:space="preserve"> </w:t>
      </w:r>
    </w:p>
    <w:p w14:paraId="1451C228" w14:textId="77777777" w:rsidR="000C1CBD" w:rsidRPr="004A6DE5" w:rsidRDefault="000C1CBD" w:rsidP="000C1CBD">
      <w:pPr>
        <w:pStyle w:val="Default"/>
        <w:numPr>
          <w:ilvl w:val="0"/>
          <w:numId w:val="2"/>
        </w:numPr>
        <w:spacing w:line="276" w:lineRule="auto"/>
        <w:rPr>
          <w:rFonts w:ascii="Arial" w:hAnsi="Arial" w:cs="Arial"/>
          <w:sz w:val="22"/>
          <w:szCs w:val="22"/>
        </w:rPr>
      </w:pPr>
      <w:r w:rsidRPr="004A6DE5">
        <w:rPr>
          <w:rFonts w:ascii="Arial" w:hAnsi="Arial" w:cs="Arial"/>
          <w:sz w:val="22"/>
          <w:szCs w:val="22"/>
        </w:rPr>
        <w:t xml:space="preserve">Must be at least 18 years of age. </w:t>
      </w:r>
    </w:p>
    <w:p w14:paraId="1F922F15" w14:textId="77777777" w:rsidR="000C1CBD" w:rsidRPr="004A6DE5" w:rsidRDefault="000C1CBD" w:rsidP="000C1CBD">
      <w:pPr>
        <w:pStyle w:val="Default"/>
        <w:numPr>
          <w:ilvl w:val="0"/>
          <w:numId w:val="2"/>
        </w:numPr>
        <w:spacing w:line="276" w:lineRule="auto"/>
        <w:rPr>
          <w:rFonts w:ascii="Arial" w:hAnsi="Arial" w:cs="Arial"/>
          <w:sz w:val="22"/>
          <w:szCs w:val="22"/>
        </w:rPr>
      </w:pPr>
      <w:r w:rsidRPr="004A6DE5">
        <w:rPr>
          <w:rFonts w:ascii="Arial" w:hAnsi="Arial" w:cs="Arial"/>
          <w:sz w:val="22"/>
          <w:szCs w:val="22"/>
        </w:rPr>
        <w:t xml:space="preserve">Preferably a high school diploma or equivalent </w:t>
      </w:r>
    </w:p>
    <w:p w14:paraId="4624F519" w14:textId="77777777" w:rsidR="000C1CBD" w:rsidRPr="004A6DE5" w:rsidRDefault="000C1CBD" w:rsidP="000C1CBD">
      <w:pPr>
        <w:pStyle w:val="Default"/>
        <w:numPr>
          <w:ilvl w:val="0"/>
          <w:numId w:val="2"/>
        </w:numPr>
        <w:spacing w:line="276" w:lineRule="auto"/>
        <w:rPr>
          <w:rFonts w:ascii="Arial" w:hAnsi="Arial" w:cs="Arial"/>
          <w:sz w:val="22"/>
          <w:szCs w:val="22"/>
        </w:rPr>
      </w:pPr>
      <w:r w:rsidRPr="004A6DE5">
        <w:rPr>
          <w:rFonts w:ascii="Arial" w:hAnsi="Arial" w:cs="Arial"/>
          <w:sz w:val="22"/>
          <w:szCs w:val="22"/>
        </w:rPr>
        <w:t>Experience with customer service, verbal and written communication skills, the ability to take direction and instruction, and experience with computers and computer programs</w:t>
      </w:r>
    </w:p>
    <w:p w14:paraId="0B487FF5" w14:textId="3C2257A5" w:rsidR="000C1CBD" w:rsidRDefault="000C1CBD" w:rsidP="000C1CB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>Professional appearance and demeanor</w:t>
      </w:r>
      <w:r w:rsidR="00FA61C1" w:rsidRPr="004A6DE5">
        <w:rPr>
          <w:rFonts w:ascii="Arial" w:hAnsi="Arial" w:cs="Arial"/>
        </w:rPr>
        <w:t>.</w:t>
      </w:r>
    </w:p>
    <w:p w14:paraId="3E043B20" w14:textId="77777777" w:rsidR="00D76867" w:rsidRDefault="00D76867" w:rsidP="00D7686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ll applicants will be required to complete a background check.</w:t>
      </w:r>
    </w:p>
    <w:p w14:paraId="0C89172E" w14:textId="0C57DE00" w:rsidR="00D76867" w:rsidRPr="00D76867" w:rsidRDefault="00D76867" w:rsidP="00D7686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60"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Maintain First Aid &amp; CPR/AED Certifications</w:t>
      </w:r>
      <w:r>
        <w:rPr>
          <w:rFonts w:ascii="Arial" w:hAnsi="Arial" w:cs="Arial"/>
        </w:rPr>
        <w:t>. (MPRD</w:t>
      </w:r>
      <w:r>
        <w:rPr>
          <w:rFonts w:ascii="Arial" w:hAnsi="Arial" w:cs="Arial"/>
          <w:iCs/>
        </w:rPr>
        <w:t xml:space="preserve"> will offer First Aid/CPR/AED courses to give you the opportunity to get certified). </w:t>
      </w:r>
    </w:p>
    <w:p w14:paraId="0012C179" w14:textId="77777777" w:rsidR="00FA61C1" w:rsidRPr="004A6DE5" w:rsidRDefault="00FA61C1" w:rsidP="00FA61C1">
      <w:pPr>
        <w:rPr>
          <w:rFonts w:ascii="Arial" w:hAnsi="Arial" w:cs="Arial"/>
        </w:rPr>
      </w:pPr>
      <w:r w:rsidRPr="004A6DE5">
        <w:rPr>
          <w:rFonts w:ascii="Arial" w:hAnsi="Arial" w:cs="Arial"/>
          <w:b/>
          <w:u w:val="single"/>
        </w:rPr>
        <w:t>RESPONSIBILITIES</w:t>
      </w:r>
      <w:r w:rsidR="003E2EE0" w:rsidRPr="004A6DE5">
        <w:rPr>
          <w:rFonts w:ascii="Arial" w:hAnsi="Arial" w:cs="Arial"/>
          <w:b/>
        </w:rPr>
        <w:t>:</w:t>
      </w:r>
    </w:p>
    <w:p w14:paraId="6BBD087F" w14:textId="6A94F308" w:rsidR="000C1CBD" w:rsidRPr="004A6DE5" w:rsidRDefault="003F089F" w:rsidP="00FA61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 xml:space="preserve">Sell designated products to patrons using </w:t>
      </w:r>
      <w:r w:rsidR="000C1CBD" w:rsidRPr="004A6DE5">
        <w:rPr>
          <w:rFonts w:ascii="Arial" w:hAnsi="Arial" w:cs="Arial"/>
        </w:rPr>
        <w:t xml:space="preserve">a </w:t>
      </w:r>
      <w:r w:rsidRPr="004A6DE5">
        <w:rPr>
          <w:rFonts w:ascii="Arial" w:hAnsi="Arial" w:cs="Arial"/>
        </w:rPr>
        <w:t xml:space="preserve">computer and operating software while maintaining a balanced cash register. </w:t>
      </w:r>
    </w:p>
    <w:p w14:paraId="601E210C" w14:textId="5DB45F68" w:rsidR="000C1CBD" w:rsidRPr="004A6DE5" w:rsidRDefault="000C1CBD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>Monitor access to the Recreation Center before granting admission to the facility while delivering outstanding, safe, and fair customer service</w:t>
      </w:r>
    </w:p>
    <w:p w14:paraId="08656096" w14:textId="71AB9443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 xml:space="preserve">Able to operate basic office equipment, including </w:t>
      </w:r>
      <w:r w:rsidR="000C1CBD" w:rsidRPr="004A6DE5">
        <w:rPr>
          <w:rFonts w:ascii="Arial" w:hAnsi="Arial" w:cs="Arial"/>
        </w:rPr>
        <w:t xml:space="preserve">a </w:t>
      </w:r>
      <w:r w:rsidRPr="004A6DE5">
        <w:rPr>
          <w:rFonts w:ascii="Arial" w:hAnsi="Arial" w:cs="Arial"/>
        </w:rPr>
        <w:t>phone, copy machine</w:t>
      </w:r>
      <w:r w:rsidR="000C1CBD" w:rsidRPr="004A6DE5">
        <w:rPr>
          <w:rFonts w:ascii="Arial" w:hAnsi="Arial" w:cs="Arial"/>
        </w:rPr>
        <w:t>,</w:t>
      </w:r>
      <w:r w:rsidRPr="004A6DE5">
        <w:rPr>
          <w:rFonts w:ascii="Arial" w:hAnsi="Arial" w:cs="Arial"/>
        </w:rPr>
        <w:t xml:space="preserve"> and calculator.</w:t>
      </w:r>
    </w:p>
    <w:p w14:paraId="343715FC" w14:textId="2A376BC9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 xml:space="preserve">Issue equipment to be used by participants and keep track of the inventory of equipment. Upon return of equipment, check the equipment </w:t>
      </w:r>
      <w:r w:rsidR="000C1CBD" w:rsidRPr="004A6DE5">
        <w:rPr>
          <w:rFonts w:ascii="Arial" w:hAnsi="Arial" w:cs="Arial"/>
        </w:rPr>
        <w:t>to ensure that</w:t>
      </w:r>
      <w:r w:rsidRPr="004A6DE5">
        <w:rPr>
          <w:rFonts w:ascii="Arial" w:hAnsi="Arial" w:cs="Arial"/>
        </w:rPr>
        <w:t xml:space="preserve"> </w:t>
      </w:r>
      <w:r w:rsidR="000C1CBD" w:rsidRPr="004A6DE5">
        <w:rPr>
          <w:rFonts w:ascii="Arial" w:hAnsi="Arial" w:cs="Arial"/>
        </w:rPr>
        <w:t>it</w:t>
      </w:r>
      <w:r w:rsidRPr="004A6DE5">
        <w:rPr>
          <w:rFonts w:ascii="Arial" w:hAnsi="Arial" w:cs="Arial"/>
        </w:rPr>
        <w:t xml:space="preserve"> has not been damaged.</w:t>
      </w:r>
    </w:p>
    <w:p w14:paraId="405346EE" w14:textId="4960190E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 xml:space="preserve">Complete additional duties as assigned by Recreation Center Management. </w:t>
      </w:r>
    </w:p>
    <w:p w14:paraId="55D4DEE4" w14:textId="5BDD9301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lastRenderedPageBreak/>
        <w:t xml:space="preserve">Assists in the access to specified areas by opening necessary doors and checking out keys to designated personnel. </w:t>
      </w:r>
    </w:p>
    <w:p w14:paraId="6277C723" w14:textId="1F228329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>Ensure the safety of facility patrons by preventing and responding to emergencies.</w:t>
      </w:r>
    </w:p>
    <w:p w14:paraId="281F82A7" w14:textId="2B2ED7B6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>Adherence to the Parks and Recreation employee handbook (which holds uniform guidelines, staff policies, expected behaviors</w:t>
      </w:r>
      <w:r w:rsidR="000C1CBD" w:rsidRPr="004A6DE5">
        <w:rPr>
          <w:rFonts w:ascii="Arial" w:hAnsi="Arial" w:cs="Arial"/>
        </w:rPr>
        <w:t>,</w:t>
      </w:r>
      <w:r w:rsidRPr="004A6DE5">
        <w:rPr>
          <w:rFonts w:ascii="Arial" w:hAnsi="Arial" w:cs="Arial"/>
        </w:rPr>
        <w:t xml:space="preserve"> and duties) is required. Act in a professional manner at all times. </w:t>
      </w:r>
    </w:p>
    <w:p w14:paraId="5BE3FA96" w14:textId="030189E7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 xml:space="preserve">Attend all Front Desk </w:t>
      </w:r>
      <w:r w:rsidR="00FA61C1" w:rsidRPr="004A6DE5">
        <w:rPr>
          <w:rFonts w:ascii="Arial" w:hAnsi="Arial" w:cs="Arial"/>
        </w:rPr>
        <w:t>training</w:t>
      </w:r>
      <w:r w:rsidR="00822BC1" w:rsidRPr="004A6DE5">
        <w:rPr>
          <w:rFonts w:ascii="Arial" w:hAnsi="Arial" w:cs="Arial"/>
        </w:rPr>
        <w:t>s</w:t>
      </w:r>
      <w:r w:rsidRPr="004A6DE5">
        <w:rPr>
          <w:rFonts w:ascii="Arial" w:hAnsi="Arial" w:cs="Arial"/>
        </w:rPr>
        <w:t>, monthly in-service meetings</w:t>
      </w:r>
      <w:r w:rsidR="000C1CBD" w:rsidRPr="004A6DE5">
        <w:rPr>
          <w:rFonts w:ascii="Arial" w:hAnsi="Arial" w:cs="Arial"/>
        </w:rPr>
        <w:t>,</w:t>
      </w:r>
      <w:r w:rsidRPr="004A6DE5">
        <w:rPr>
          <w:rFonts w:ascii="Arial" w:hAnsi="Arial" w:cs="Arial"/>
        </w:rPr>
        <w:t xml:space="preserve"> and </w:t>
      </w:r>
      <w:r w:rsidR="00FA61C1" w:rsidRPr="004A6DE5">
        <w:rPr>
          <w:rFonts w:ascii="Arial" w:hAnsi="Arial" w:cs="Arial"/>
        </w:rPr>
        <w:t>other</w:t>
      </w:r>
      <w:r w:rsidR="000C1CBD" w:rsidRPr="004A6DE5">
        <w:rPr>
          <w:rFonts w:ascii="Arial" w:hAnsi="Arial" w:cs="Arial"/>
        </w:rPr>
        <w:t xml:space="preserve"> specified </w:t>
      </w:r>
      <w:r w:rsidR="004A6DE5" w:rsidRPr="004A6DE5">
        <w:rPr>
          <w:rFonts w:ascii="Arial" w:hAnsi="Arial" w:cs="Arial"/>
        </w:rPr>
        <w:t xml:space="preserve">department </w:t>
      </w:r>
      <w:r w:rsidR="00FA61C1" w:rsidRPr="004A6DE5">
        <w:rPr>
          <w:rFonts w:ascii="Arial" w:hAnsi="Arial" w:cs="Arial"/>
        </w:rPr>
        <w:t>requirements</w:t>
      </w:r>
      <w:r w:rsidRPr="004A6DE5">
        <w:rPr>
          <w:rFonts w:ascii="Arial" w:hAnsi="Arial" w:cs="Arial"/>
        </w:rPr>
        <w:t>.</w:t>
      </w:r>
    </w:p>
    <w:p w14:paraId="541135FE" w14:textId="2AB98805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 xml:space="preserve">Adheres to posted job </w:t>
      </w:r>
      <w:r w:rsidR="000C1CBD" w:rsidRPr="004A6DE5">
        <w:rPr>
          <w:rFonts w:ascii="Arial" w:hAnsi="Arial" w:cs="Arial"/>
        </w:rPr>
        <w:t>schedules</w:t>
      </w:r>
      <w:r w:rsidRPr="004A6DE5">
        <w:rPr>
          <w:rFonts w:ascii="Arial" w:hAnsi="Arial" w:cs="Arial"/>
        </w:rPr>
        <w:t xml:space="preserve"> while being punctual when reporting for duty and when returning from breaks. Be prepared and organized. </w:t>
      </w:r>
    </w:p>
    <w:p w14:paraId="33512186" w14:textId="48CE77BC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 xml:space="preserve">In good physical condition, </w:t>
      </w:r>
      <w:r w:rsidR="00B94A0E" w:rsidRPr="004A6DE5">
        <w:rPr>
          <w:rFonts w:ascii="Arial" w:hAnsi="Arial" w:cs="Arial"/>
        </w:rPr>
        <w:t>well-groomed</w:t>
      </w:r>
      <w:r w:rsidRPr="004A6DE5">
        <w:rPr>
          <w:rFonts w:ascii="Arial" w:hAnsi="Arial" w:cs="Arial"/>
        </w:rPr>
        <w:t xml:space="preserve"> at all times</w:t>
      </w:r>
      <w:r w:rsidR="00B72A20" w:rsidRPr="004A6DE5">
        <w:rPr>
          <w:rFonts w:ascii="Arial" w:hAnsi="Arial" w:cs="Arial"/>
        </w:rPr>
        <w:t>,</w:t>
      </w:r>
      <w:r w:rsidRPr="004A6DE5">
        <w:rPr>
          <w:rFonts w:ascii="Arial" w:hAnsi="Arial" w:cs="Arial"/>
        </w:rPr>
        <w:t xml:space="preserve"> and wears </w:t>
      </w:r>
      <w:r w:rsidR="000C1CBD" w:rsidRPr="004A6DE5">
        <w:rPr>
          <w:rFonts w:ascii="Arial" w:hAnsi="Arial" w:cs="Arial"/>
        </w:rPr>
        <w:t xml:space="preserve">the </w:t>
      </w:r>
      <w:r w:rsidRPr="004A6DE5">
        <w:rPr>
          <w:rFonts w:ascii="Arial" w:hAnsi="Arial" w:cs="Arial"/>
        </w:rPr>
        <w:t xml:space="preserve">appropriate uniform. </w:t>
      </w:r>
    </w:p>
    <w:p w14:paraId="4A7FD9C3" w14:textId="4410FDBA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>Recognize and respond effectively to incidents and emergencies. Provide proper emergency care (</w:t>
      </w:r>
      <w:r w:rsidR="000C1CBD" w:rsidRPr="004A6DE5">
        <w:rPr>
          <w:rFonts w:ascii="Arial" w:hAnsi="Arial" w:cs="Arial"/>
        </w:rPr>
        <w:t>F</w:t>
      </w:r>
      <w:r w:rsidRPr="004A6DE5">
        <w:rPr>
          <w:rFonts w:ascii="Arial" w:hAnsi="Arial" w:cs="Arial"/>
        </w:rPr>
        <w:t xml:space="preserve">irst </w:t>
      </w:r>
      <w:r w:rsidR="000C1CBD" w:rsidRPr="004A6DE5">
        <w:rPr>
          <w:rFonts w:ascii="Arial" w:hAnsi="Arial" w:cs="Arial"/>
        </w:rPr>
        <w:t>A</w:t>
      </w:r>
      <w:r w:rsidRPr="004A6DE5">
        <w:rPr>
          <w:rFonts w:ascii="Arial" w:hAnsi="Arial" w:cs="Arial"/>
        </w:rPr>
        <w:t xml:space="preserve">id/CPR/AED) when necessary. </w:t>
      </w:r>
    </w:p>
    <w:p w14:paraId="25D1DDA4" w14:textId="5AE29D50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A6DE5">
        <w:rPr>
          <w:rFonts w:ascii="Arial" w:hAnsi="Arial" w:cs="Arial"/>
        </w:rPr>
        <w:t>Establish and maintain harmonious working relationships with other employees, officials</w:t>
      </w:r>
      <w:r w:rsidR="000C1CBD" w:rsidRPr="004A6DE5">
        <w:rPr>
          <w:rFonts w:ascii="Arial" w:hAnsi="Arial" w:cs="Arial"/>
        </w:rPr>
        <w:t>,</w:t>
      </w:r>
      <w:r w:rsidRPr="004A6DE5">
        <w:rPr>
          <w:rFonts w:ascii="Arial" w:hAnsi="Arial" w:cs="Arial"/>
        </w:rPr>
        <w:t xml:space="preserve"> and the public. </w:t>
      </w:r>
    </w:p>
    <w:p w14:paraId="7F30A135" w14:textId="6A0497F0" w:rsidR="003F089F" w:rsidRPr="004A6DE5" w:rsidRDefault="003F089F" w:rsidP="000C1CB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4A6DE5">
        <w:rPr>
          <w:rFonts w:ascii="Arial" w:hAnsi="Arial" w:cs="Arial"/>
        </w:rPr>
        <w:t>Possess the intellectual ability, judgment, stamina, and coordination necessary to complete daily assigned t</w:t>
      </w:r>
      <w:r w:rsidR="00FA61C1" w:rsidRPr="004A6DE5">
        <w:rPr>
          <w:rFonts w:ascii="Arial" w:hAnsi="Arial" w:cs="Arial"/>
        </w:rPr>
        <w:t xml:space="preserve">asks </w:t>
      </w:r>
      <w:r w:rsidRPr="004A6DE5">
        <w:rPr>
          <w:rFonts w:ascii="Arial" w:hAnsi="Arial" w:cs="Arial"/>
        </w:rPr>
        <w:t>within the workday.</w:t>
      </w:r>
    </w:p>
    <w:p w14:paraId="4D45C3C7" w14:textId="5287000A" w:rsidR="001424F8" w:rsidRPr="004A6DE5" w:rsidRDefault="001424F8" w:rsidP="001424F8">
      <w:pPr>
        <w:rPr>
          <w:rFonts w:ascii="Arial" w:hAnsi="Arial" w:cs="Arial"/>
        </w:rPr>
      </w:pPr>
      <w:r w:rsidRPr="004A6DE5">
        <w:rPr>
          <w:rFonts w:ascii="Arial" w:hAnsi="Arial" w:cs="Arial"/>
        </w:rPr>
        <w:t>This position reports directly to the Recreation Superintendent.</w:t>
      </w:r>
    </w:p>
    <w:sectPr w:rsidR="001424F8" w:rsidRPr="004A6D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F0C61" w14:textId="77777777" w:rsidR="0089362A" w:rsidRDefault="0089362A" w:rsidP="00B72A20">
      <w:pPr>
        <w:spacing w:after="0" w:line="240" w:lineRule="auto"/>
      </w:pPr>
      <w:r>
        <w:separator/>
      </w:r>
    </w:p>
  </w:endnote>
  <w:endnote w:type="continuationSeparator" w:id="0">
    <w:p w14:paraId="423449B9" w14:textId="77777777" w:rsidR="0089362A" w:rsidRDefault="0089362A" w:rsidP="00B72A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C2122B" w14:textId="77777777" w:rsidR="0089362A" w:rsidRDefault="0089362A" w:rsidP="00B72A20">
      <w:pPr>
        <w:spacing w:after="0" w:line="240" w:lineRule="auto"/>
      </w:pPr>
      <w:r>
        <w:separator/>
      </w:r>
    </w:p>
  </w:footnote>
  <w:footnote w:type="continuationSeparator" w:id="0">
    <w:p w14:paraId="263A7E0D" w14:textId="77777777" w:rsidR="0089362A" w:rsidRDefault="0089362A" w:rsidP="00B72A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C5D64"/>
    <w:multiLevelType w:val="hybridMultilevel"/>
    <w:tmpl w:val="030E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B0AAC"/>
    <w:multiLevelType w:val="hybridMultilevel"/>
    <w:tmpl w:val="87266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42B95"/>
    <w:multiLevelType w:val="hybridMultilevel"/>
    <w:tmpl w:val="75F8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240338">
    <w:abstractNumId w:val="2"/>
  </w:num>
  <w:num w:numId="2" w16cid:durableId="1137256706">
    <w:abstractNumId w:val="1"/>
  </w:num>
  <w:num w:numId="3" w16cid:durableId="1408108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LOwMDEzMjMxNjJQ0lEKTi0uzszPAykwNKoFAJwh8/MtAAAA"/>
  </w:docVars>
  <w:rsids>
    <w:rsidRoot w:val="003E2EE0"/>
    <w:rsid w:val="000C1CBD"/>
    <w:rsid w:val="001424F8"/>
    <w:rsid w:val="001D278C"/>
    <w:rsid w:val="00290E74"/>
    <w:rsid w:val="00342EC6"/>
    <w:rsid w:val="003E2EE0"/>
    <w:rsid w:val="003F089F"/>
    <w:rsid w:val="004A6DE5"/>
    <w:rsid w:val="00526594"/>
    <w:rsid w:val="00680BFD"/>
    <w:rsid w:val="0070270C"/>
    <w:rsid w:val="00822BC1"/>
    <w:rsid w:val="0089362A"/>
    <w:rsid w:val="0098791B"/>
    <w:rsid w:val="00B363A5"/>
    <w:rsid w:val="00B72A20"/>
    <w:rsid w:val="00B94A0E"/>
    <w:rsid w:val="00C37D8C"/>
    <w:rsid w:val="00D76867"/>
    <w:rsid w:val="00DB5192"/>
    <w:rsid w:val="00E155B3"/>
    <w:rsid w:val="00F55B32"/>
    <w:rsid w:val="00FA61C1"/>
    <w:rsid w:val="00FC3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8287E"/>
  <w15:docId w15:val="{68FF21C1-867D-40BE-B471-32E6DBC1F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2E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EE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D278C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D278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27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2A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2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A20"/>
  </w:style>
  <w:style w:type="paragraph" w:styleId="Footer">
    <w:name w:val="footer"/>
    <w:basedOn w:val="Normal"/>
    <w:link w:val="FooterChar"/>
    <w:uiPriority w:val="99"/>
    <w:unhideWhenUsed/>
    <w:rsid w:val="00B72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A20"/>
  </w:style>
  <w:style w:type="paragraph" w:styleId="NoSpacing">
    <w:name w:val="No Spacing"/>
    <w:uiPriority w:val="1"/>
    <w:qFormat/>
    <w:rsid w:val="000C1C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975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1</Words>
  <Characters>2770</Characters>
  <Application>Microsoft Office Word</Application>
  <DocSecurity>0</DocSecurity>
  <Lines>7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illon Parks &amp; Recreation Department</Company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n Cox</dc:creator>
  <cp:lastModifiedBy>Lauren Davis</cp:lastModifiedBy>
  <cp:revision>2</cp:revision>
  <cp:lastPrinted>2026-02-13T19:28:00Z</cp:lastPrinted>
  <dcterms:created xsi:type="dcterms:W3CDTF">2026-02-13T20:27:00Z</dcterms:created>
  <dcterms:modified xsi:type="dcterms:W3CDTF">2026-02-1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026eab45be608092cbb2ca8938a41d526530f9dabcec25e87ee93a00cc4573</vt:lpwstr>
  </property>
</Properties>
</file>